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A29A0" w14:textId="77777777" w:rsidR="00CA6632" w:rsidRPr="00535A54" w:rsidRDefault="00CA6632" w:rsidP="00CA6632">
      <w:pPr>
        <w:pStyle w:val="Heading1"/>
        <w:keepNext w:val="0"/>
        <w:spacing w:before="120" w:after="0"/>
        <w:jc w:val="both"/>
        <w:rPr>
          <w:rFonts w:ascii="Times New Roman" w:hAnsi="Times New Roman" w:cs="Times New Roman"/>
          <w:sz w:val="24"/>
          <w:szCs w:val="24"/>
        </w:rPr>
      </w:pPr>
      <w:r w:rsidRPr="00535A54">
        <w:rPr>
          <w:rFonts w:ascii="Times New Roman" w:hAnsi="Times New Roman" w:cs="Times New Roman"/>
          <w:sz w:val="24"/>
          <w:szCs w:val="24"/>
        </w:rPr>
        <w:t>University of Ghana</w:t>
      </w:r>
    </w:p>
    <w:p w14:paraId="6E9BAA20" w14:textId="77777777" w:rsidR="00CA6632" w:rsidRPr="00535A54" w:rsidRDefault="00CA6632" w:rsidP="00CA6632">
      <w:pPr>
        <w:jc w:val="both"/>
      </w:pPr>
      <w:r w:rsidRPr="00535A54">
        <w:t>Department of Computer Science</w:t>
      </w:r>
    </w:p>
    <w:p w14:paraId="64DA8702" w14:textId="1FEFA939" w:rsidR="00CA6632" w:rsidRPr="00535A54" w:rsidRDefault="00CA6632" w:rsidP="00CA6632">
      <w:pPr>
        <w:pStyle w:val="Heading1"/>
        <w:keepNext w:val="0"/>
        <w:spacing w:before="12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CIT204: Data Structures and Algorithm 1</w:t>
      </w:r>
    </w:p>
    <w:p w14:paraId="2E7A3B75" w14:textId="77777777" w:rsidR="00CA6632" w:rsidRPr="00535A54" w:rsidRDefault="00CA6632" w:rsidP="00CA6632">
      <w:pPr>
        <w:pStyle w:val="Heading1"/>
        <w:pBdr>
          <w:bottom w:val="single" w:sz="4" w:space="1" w:color="auto"/>
        </w:pBdr>
        <w:spacing w:after="240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535A54">
        <w:rPr>
          <w:rFonts w:ascii="Times New Roman" w:hAnsi="Times New Roman" w:cs="Times New Roman"/>
          <w:b w:val="0"/>
          <w:sz w:val="24"/>
          <w:szCs w:val="24"/>
        </w:rPr>
        <w:t>Project Report</w:t>
      </w:r>
    </w:p>
    <w:p w14:paraId="2247C847" w14:textId="1EEB5688" w:rsidR="00CA6632" w:rsidRPr="00535A54" w:rsidRDefault="00CA6632" w:rsidP="00CA6632">
      <w:pPr>
        <w:jc w:val="both"/>
        <w:rPr>
          <w:b/>
        </w:rPr>
      </w:pPr>
      <w:r w:rsidRPr="00535A54">
        <w:rPr>
          <w:b/>
        </w:rPr>
        <w:t xml:space="preserve">Project </w:t>
      </w:r>
      <w:r>
        <w:rPr>
          <w:b/>
        </w:rPr>
        <w:t>Summary</w:t>
      </w:r>
    </w:p>
    <w:p w14:paraId="70A001F4" w14:textId="77777777" w:rsidR="00CA6632" w:rsidRPr="00535A54" w:rsidRDefault="00CA6632" w:rsidP="00CA6632">
      <w:pPr>
        <w:jc w:val="both"/>
      </w:pPr>
      <w:r w:rsidRPr="00535A54">
        <w:t xml:space="preserve">Write the title of the project, your ID numbers, and your names on the first page of the report (Cover Page). </w:t>
      </w:r>
      <w:r>
        <w:t xml:space="preserve">Provide the role of each member of the group and state clearly their contribution. </w:t>
      </w:r>
      <w:r w:rsidRPr="00535A54">
        <w:t xml:space="preserve">An optional abstract can be added. </w:t>
      </w:r>
    </w:p>
    <w:p w14:paraId="4577D125" w14:textId="77777777" w:rsidR="00CA6632" w:rsidRDefault="00CA6632" w:rsidP="00CA6632">
      <w:pPr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7"/>
        <w:gridCol w:w="1176"/>
        <w:gridCol w:w="2088"/>
        <w:gridCol w:w="2694"/>
        <w:gridCol w:w="1551"/>
      </w:tblGrid>
      <w:tr w:rsidR="00CA6632" w:rsidRPr="00F9399E" w14:paraId="144D2DB8" w14:textId="1AF78095" w:rsidTr="003D2E32">
        <w:tc>
          <w:tcPr>
            <w:tcW w:w="1507" w:type="dxa"/>
            <w:shd w:val="clear" w:color="auto" w:fill="auto"/>
          </w:tcPr>
          <w:p w14:paraId="209F5AAD" w14:textId="77777777" w:rsidR="00CA6632" w:rsidRPr="00F9399E" w:rsidRDefault="00CA6632" w:rsidP="008D0B99">
            <w:pPr>
              <w:jc w:val="both"/>
              <w:rPr>
                <w:b/>
                <w:bCs/>
              </w:rPr>
            </w:pPr>
            <w:r w:rsidRPr="00F9399E">
              <w:rPr>
                <w:b/>
                <w:bCs/>
              </w:rPr>
              <w:t>Name</w:t>
            </w:r>
          </w:p>
        </w:tc>
        <w:tc>
          <w:tcPr>
            <w:tcW w:w="1176" w:type="dxa"/>
            <w:shd w:val="clear" w:color="auto" w:fill="auto"/>
          </w:tcPr>
          <w:p w14:paraId="1C665759" w14:textId="1F9C9F98" w:rsidR="00CA6632" w:rsidRPr="00F9399E" w:rsidRDefault="00CA6632" w:rsidP="008D0B99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D</w:t>
            </w:r>
          </w:p>
        </w:tc>
        <w:tc>
          <w:tcPr>
            <w:tcW w:w="2088" w:type="dxa"/>
          </w:tcPr>
          <w:p w14:paraId="3C634787" w14:textId="04705A5E" w:rsidR="00CA6632" w:rsidRPr="00F9399E" w:rsidRDefault="00CA6632" w:rsidP="008D0B99">
            <w:pPr>
              <w:jc w:val="both"/>
              <w:rPr>
                <w:b/>
                <w:bCs/>
              </w:rPr>
            </w:pPr>
            <w:r w:rsidRPr="00F9399E">
              <w:rPr>
                <w:b/>
                <w:bCs/>
              </w:rPr>
              <w:t>Role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2694" w:type="dxa"/>
            <w:shd w:val="clear" w:color="auto" w:fill="auto"/>
          </w:tcPr>
          <w:p w14:paraId="1D31A329" w14:textId="2C185435" w:rsidR="00CA6632" w:rsidRPr="00F9399E" w:rsidRDefault="00CA6632" w:rsidP="008D0B99">
            <w:pPr>
              <w:jc w:val="both"/>
              <w:rPr>
                <w:b/>
                <w:bCs/>
              </w:rPr>
            </w:pPr>
            <w:r w:rsidRPr="00F9399E">
              <w:rPr>
                <w:b/>
                <w:bCs/>
              </w:rPr>
              <w:t>Activities Performed</w:t>
            </w:r>
          </w:p>
        </w:tc>
        <w:tc>
          <w:tcPr>
            <w:tcW w:w="1551" w:type="dxa"/>
          </w:tcPr>
          <w:p w14:paraId="240C880E" w14:textId="1E6E10D9" w:rsidR="00CA6632" w:rsidRPr="00F9399E" w:rsidRDefault="00CA6632" w:rsidP="008D0B99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Percentage contribution </w:t>
            </w:r>
          </w:p>
        </w:tc>
      </w:tr>
      <w:tr w:rsidR="00CA6632" w14:paraId="34478C84" w14:textId="0FCC5635" w:rsidTr="003D2E32">
        <w:tc>
          <w:tcPr>
            <w:tcW w:w="1507" w:type="dxa"/>
            <w:shd w:val="clear" w:color="auto" w:fill="auto"/>
          </w:tcPr>
          <w:p w14:paraId="6FDFACCE" w14:textId="3BBB7B73" w:rsidR="00CA6632" w:rsidRDefault="003D2E32" w:rsidP="008D0B99">
            <w:pPr>
              <w:jc w:val="both"/>
            </w:pPr>
            <w:r>
              <w:t>Francis Echesi</w:t>
            </w:r>
          </w:p>
        </w:tc>
        <w:tc>
          <w:tcPr>
            <w:tcW w:w="1176" w:type="dxa"/>
            <w:shd w:val="clear" w:color="auto" w:fill="auto"/>
          </w:tcPr>
          <w:p w14:paraId="72F5472E" w14:textId="63C5F1B2" w:rsidR="00CA6632" w:rsidRDefault="003D2E32" w:rsidP="008D0B99">
            <w:pPr>
              <w:jc w:val="both"/>
            </w:pPr>
            <w:r>
              <w:t>10848346</w:t>
            </w:r>
          </w:p>
        </w:tc>
        <w:tc>
          <w:tcPr>
            <w:tcW w:w="2088" w:type="dxa"/>
          </w:tcPr>
          <w:p w14:paraId="0A5297C4" w14:textId="3C9DEC3E" w:rsidR="00CA6632" w:rsidRDefault="003D2E32" w:rsidP="008D0B99">
            <w:pPr>
              <w:jc w:val="both"/>
            </w:pPr>
            <w:r>
              <w:t>Team Captain</w:t>
            </w:r>
          </w:p>
        </w:tc>
        <w:tc>
          <w:tcPr>
            <w:tcW w:w="2694" w:type="dxa"/>
            <w:shd w:val="clear" w:color="auto" w:fill="auto"/>
          </w:tcPr>
          <w:p w14:paraId="46B8A2BA" w14:textId="3D33EDC0" w:rsidR="00CA6632" w:rsidRDefault="003D2E32" w:rsidP="00180323">
            <w:r w:rsidRPr="003D2E32">
              <w:t>General</w:t>
            </w:r>
            <w:r w:rsidR="00180323">
              <w:t xml:space="preserve"> </w:t>
            </w:r>
            <w:r w:rsidRPr="003D2E32">
              <w:t>group coordination and lead algorithm tester.</w:t>
            </w:r>
          </w:p>
        </w:tc>
        <w:tc>
          <w:tcPr>
            <w:tcW w:w="1551" w:type="dxa"/>
          </w:tcPr>
          <w:p w14:paraId="2D13EFEB" w14:textId="5F45474F" w:rsidR="00CA6632" w:rsidRDefault="00180323" w:rsidP="008D0B99">
            <w:pPr>
              <w:jc w:val="both"/>
            </w:pPr>
            <w:r>
              <w:t>20%</w:t>
            </w:r>
          </w:p>
        </w:tc>
      </w:tr>
      <w:tr w:rsidR="00CA6632" w14:paraId="32E58079" w14:textId="70E7DAD7" w:rsidTr="003D2E32">
        <w:tc>
          <w:tcPr>
            <w:tcW w:w="1507" w:type="dxa"/>
            <w:shd w:val="clear" w:color="auto" w:fill="auto"/>
          </w:tcPr>
          <w:p w14:paraId="37E680B7" w14:textId="77777777" w:rsidR="00CA6632" w:rsidRDefault="00CA6632" w:rsidP="008D0B99">
            <w:pPr>
              <w:jc w:val="both"/>
            </w:pPr>
          </w:p>
        </w:tc>
        <w:tc>
          <w:tcPr>
            <w:tcW w:w="1176" w:type="dxa"/>
            <w:shd w:val="clear" w:color="auto" w:fill="auto"/>
          </w:tcPr>
          <w:p w14:paraId="20E4C160" w14:textId="77777777" w:rsidR="00CA6632" w:rsidRDefault="00CA6632" w:rsidP="008D0B99">
            <w:pPr>
              <w:jc w:val="both"/>
            </w:pPr>
          </w:p>
        </w:tc>
        <w:tc>
          <w:tcPr>
            <w:tcW w:w="2088" w:type="dxa"/>
          </w:tcPr>
          <w:p w14:paraId="73C59105" w14:textId="77777777" w:rsidR="00CA6632" w:rsidRDefault="00CA6632" w:rsidP="008D0B99">
            <w:pPr>
              <w:jc w:val="both"/>
            </w:pPr>
          </w:p>
        </w:tc>
        <w:tc>
          <w:tcPr>
            <w:tcW w:w="2694" w:type="dxa"/>
            <w:shd w:val="clear" w:color="auto" w:fill="auto"/>
          </w:tcPr>
          <w:p w14:paraId="02DB5200" w14:textId="1D94E298" w:rsidR="00CA6632" w:rsidRDefault="00CA6632" w:rsidP="008D0B99">
            <w:pPr>
              <w:jc w:val="both"/>
            </w:pPr>
          </w:p>
        </w:tc>
        <w:tc>
          <w:tcPr>
            <w:tcW w:w="1551" w:type="dxa"/>
          </w:tcPr>
          <w:p w14:paraId="09C36D75" w14:textId="0E766B08" w:rsidR="00CA6632" w:rsidRDefault="006A1095" w:rsidP="008D0B99">
            <w:pPr>
              <w:jc w:val="both"/>
            </w:pPr>
            <w:r>
              <w:t>10%</w:t>
            </w:r>
          </w:p>
        </w:tc>
      </w:tr>
      <w:tr w:rsidR="00CA6632" w14:paraId="26FE7892" w14:textId="294AE504" w:rsidTr="003D2E32">
        <w:tc>
          <w:tcPr>
            <w:tcW w:w="1507" w:type="dxa"/>
            <w:shd w:val="clear" w:color="auto" w:fill="auto"/>
          </w:tcPr>
          <w:p w14:paraId="297E7DD3" w14:textId="77777777" w:rsidR="00CA6632" w:rsidRDefault="00CA6632" w:rsidP="008D0B99">
            <w:pPr>
              <w:jc w:val="both"/>
            </w:pPr>
          </w:p>
        </w:tc>
        <w:tc>
          <w:tcPr>
            <w:tcW w:w="1176" w:type="dxa"/>
            <w:shd w:val="clear" w:color="auto" w:fill="auto"/>
          </w:tcPr>
          <w:p w14:paraId="74ADC64A" w14:textId="77777777" w:rsidR="00CA6632" w:rsidRDefault="00CA6632" w:rsidP="008D0B99">
            <w:pPr>
              <w:jc w:val="both"/>
            </w:pPr>
          </w:p>
        </w:tc>
        <w:tc>
          <w:tcPr>
            <w:tcW w:w="2088" w:type="dxa"/>
          </w:tcPr>
          <w:p w14:paraId="6A117210" w14:textId="77777777" w:rsidR="00CA6632" w:rsidRDefault="00CA6632" w:rsidP="008D0B99">
            <w:pPr>
              <w:jc w:val="both"/>
            </w:pPr>
          </w:p>
        </w:tc>
        <w:tc>
          <w:tcPr>
            <w:tcW w:w="2694" w:type="dxa"/>
            <w:shd w:val="clear" w:color="auto" w:fill="auto"/>
          </w:tcPr>
          <w:p w14:paraId="499CFF64" w14:textId="7D5968AB" w:rsidR="00CA6632" w:rsidRDefault="00CA6632" w:rsidP="008D0B99">
            <w:pPr>
              <w:jc w:val="both"/>
            </w:pPr>
          </w:p>
        </w:tc>
        <w:tc>
          <w:tcPr>
            <w:tcW w:w="1551" w:type="dxa"/>
          </w:tcPr>
          <w:p w14:paraId="3940972E" w14:textId="4E6C12F7" w:rsidR="00CA6632" w:rsidRDefault="006A1095" w:rsidP="008D0B99">
            <w:pPr>
              <w:jc w:val="both"/>
            </w:pPr>
            <w:r>
              <w:t>10%</w:t>
            </w:r>
          </w:p>
        </w:tc>
      </w:tr>
      <w:tr w:rsidR="00CA6632" w14:paraId="66AECCD9" w14:textId="7DF4998C" w:rsidTr="003D2E32">
        <w:tc>
          <w:tcPr>
            <w:tcW w:w="1507" w:type="dxa"/>
            <w:shd w:val="clear" w:color="auto" w:fill="auto"/>
          </w:tcPr>
          <w:p w14:paraId="0B643955" w14:textId="77777777" w:rsidR="00CA6632" w:rsidRDefault="00CA6632" w:rsidP="008D0B99">
            <w:pPr>
              <w:jc w:val="both"/>
            </w:pPr>
          </w:p>
        </w:tc>
        <w:tc>
          <w:tcPr>
            <w:tcW w:w="1176" w:type="dxa"/>
            <w:shd w:val="clear" w:color="auto" w:fill="auto"/>
          </w:tcPr>
          <w:p w14:paraId="1EF81F83" w14:textId="77777777" w:rsidR="00CA6632" w:rsidRDefault="00CA6632" w:rsidP="008D0B99">
            <w:pPr>
              <w:jc w:val="both"/>
            </w:pPr>
          </w:p>
        </w:tc>
        <w:tc>
          <w:tcPr>
            <w:tcW w:w="2088" w:type="dxa"/>
          </w:tcPr>
          <w:p w14:paraId="6C3662B2" w14:textId="77777777" w:rsidR="00CA6632" w:rsidRDefault="00CA6632" w:rsidP="008D0B99">
            <w:pPr>
              <w:jc w:val="both"/>
            </w:pPr>
          </w:p>
        </w:tc>
        <w:tc>
          <w:tcPr>
            <w:tcW w:w="2694" w:type="dxa"/>
            <w:shd w:val="clear" w:color="auto" w:fill="auto"/>
          </w:tcPr>
          <w:p w14:paraId="2FDDAFD2" w14:textId="3A51B916" w:rsidR="00CA6632" w:rsidRDefault="00CA6632" w:rsidP="008D0B99">
            <w:pPr>
              <w:jc w:val="both"/>
            </w:pPr>
          </w:p>
        </w:tc>
        <w:tc>
          <w:tcPr>
            <w:tcW w:w="1551" w:type="dxa"/>
          </w:tcPr>
          <w:p w14:paraId="2BB387E5" w14:textId="3F1A8DB0" w:rsidR="00CA6632" w:rsidRDefault="006A1095" w:rsidP="008D0B99">
            <w:pPr>
              <w:jc w:val="both"/>
            </w:pPr>
            <w:r>
              <w:t>10%</w:t>
            </w:r>
          </w:p>
        </w:tc>
      </w:tr>
      <w:tr w:rsidR="00CA6632" w14:paraId="3C5D1216" w14:textId="217135BC" w:rsidTr="003D2E32">
        <w:tc>
          <w:tcPr>
            <w:tcW w:w="1507" w:type="dxa"/>
            <w:shd w:val="clear" w:color="auto" w:fill="auto"/>
          </w:tcPr>
          <w:p w14:paraId="5AF59E8F" w14:textId="77777777" w:rsidR="00CA6632" w:rsidRDefault="00CA6632" w:rsidP="008D0B99">
            <w:pPr>
              <w:jc w:val="both"/>
            </w:pPr>
          </w:p>
        </w:tc>
        <w:tc>
          <w:tcPr>
            <w:tcW w:w="1176" w:type="dxa"/>
            <w:shd w:val="clear" w:color="auto" w:fill="auto"/>
          </w:tcPr>
          <w:p w14:paraId="1BD0CC36" w14:textId="77777777" w:rsidR="00CA6632" w:rsidRDefault="00CA6632" w:rsidP="008D0B99">
            <w:pPr>
              <w:jc w:val="both"/>
            </w:pPr>
          </w:p>
        </w:tc>
        <w:tc>
          <w:tcPr>
            <w:tcW w:w="2088" w:type="dxa"/>
          </w:tcPr>
          <w:p w14:paraId="165D8DB6" w14:textId="77777777" w:rsidR="00CA6632" w:rsidRDefault="00CA6632" w:rsidP="008D0B99">
            <w:pPr>
              <w:jc w:val="both"/>
            </w:pPr>
          </w:p>
        </w:tc>
        <w:tc>
          <w:tcPr>
            <w:tcW w:w="2694" w:type="dxa"/>
            <w:shd w:val="clear" w:color="auto" w:fill="auto"/>
          </w:tcPr>
          <w:p w14:paraId="3436FB8D" w14:textId="7D754178" w:rsidR="00CA6632" w:rsidRDefault="00CA6632" w:rsidP="008D0B99">
            <w:pPr>
              <w:jc w:val="both"/>
            </w:pPr>
          </w:p>
        </w:tc>
        <w:tc>
          <w:tcPr>
            <w:tcW w:w="1551" w:type="dxa"/>
          </w:tcPr>
          <w:p w14:paraId="0F272319" w14:textId="58546314" w:rsidR="00CA6632" w:rsidRDefault="006A1095" w:rsidP="008D0B99">
            <w:pPr>
              <w:jc w:val="both"/>
            </w:pPr>
            <w:r>
              <w:t>10%</w:t>
            </w:r>
          </w:p>
        </w:tc>
      </w:tr>
      <w:tr w:rsidR="00CA6632" w14:paraId="6542DFAE" w14:textId="6B7A3997" w:rsidTr="003D2E32">
        <w:tc>
          <w:tcPr>
            <w:tcW w:w="1507" w:type="dxa"/>
            <w:shd w:val="clear" w:color="auto" w:fill="auto"/>
          </w:tcPr>
          <w:p w14:paraId="598BA2DE" w14:textId="77777777" w:rsidR="00CA6632" w:rsidRDefault="00CA6632" w:rsidP="008D0B99">
            <w:pPr>
              <w:jc w:val="both"/>
            </w:pPr>
          </w:p>
        </w:tc>
        <w:tc>
          <w:tcPr>
            <w:tcW w:w="1176" w:type="dxa"/>
            <w:shd w:val="clear" w:color="auto" w:fill="auto"/>
          </w:tcPr>
          <w:p w14:paraId="5CF4066C" w14:textId="77777777" w:rsidR="00CA6632" w:rsidRDefault="00CA6632" w:rsidP="008D0B99">
            <w:pPr>
              <w:jc w:val="both"/>
            </w:pPr>
          </w:p>
        </w:tc>
        <w:tc>
          <w:tcPr>
            <w:tcW w:w="2088" w:type="dxa"/>
          </w:tcPr>
          <w:p w14:paraId="3AA1C919" w14:textId="77777777" w:rsidR="00CA6632" w:rsidRDefault="00CA6632" w:rsidP="008D0B99">
            <w:pPr>
              <w:jc w:val="both"/>
            </w:pPr>
          </w:p>
        </w:tc>
        <w:tc>
          <w:tcPr>
            <w:tcW w:w="2694" w:type="dxa"/>
            <w:shd w:val="clear" w:color="auto" w:fill="auto"/>
          </w:tcPr>
          <w:p w14:paraId="18A74D08" w14:textId="1E122F00" w:rsidR="00CA6632" w:rsidRDefault="00CA6632" w:rsidP="008D0B99">
            <w:pPr>
              <w:jc w:val="both"/>
            </w:pPr>
          </w:p>
        </w:tc>
        <w:tc>
          <w:tcPr>
            <w:tcW w:w="1551" w:type="dxa"/>
          </w:tcPr>
          <w:p w14:paraId="4B0048F2" w14:textId="1473BCC6" w:rsidR="00CA6632" w:rsidRDefault="006A1095" w:rsidP="008D0B99">
            <w:pPr>
              <w:jc w:val="both"/>
            </w:pPr>
            <w:r>
              <w:t>10%</w:t>
            </w:r>
          </w:p>
        </w:tc>
      </w:tr>
      <w:tr w:rsidR="00CA6632" w14:paraId="1B90792F" w14:textId="64FB45C0" w:rsidTr="003D2E32">
        <w:tc>
          <w:tcPr>
            <w:tcW w:w="1507" w:type="dxa"/>
            <w:shd w:val="clear" w:color="auto" w:fill="auto"/>
          </w:tcPr>
          <w:p w14:paraId="518C03C1" w14:textId="77777777" w:rsidR="00CA6632" w:rsidRDefault="00CA6632" w:rsidP="008D0B99">
            <w:pPr>
              <w:jc w:val="both"/>
            </w:pPr>
          </w:p>
        </w:tc>
        <w:tc>
          <w:tcPr>
            <w:tcW w:w="1176" w:type="dxa"/>
            <w:shd w:val="clear" w:color="auto" w:fill="auto"/>
          </w:tcPr>
          <w:p w14:paraId="0378F263" w14:textId="77777777" w:rsidR="00CA6632" w:rsidRDefault="00CA6632" w:rsidP="008D0B99">
            <w:pPr>
              <w:jc w:val="both"/>
            </w:pPr>
          </w:p>
        </w:tc>
        <w:tc>
          <w:tcPr>
            <w:tcW w:w="2088" w:type="dxa"/>
          </w:tcPr>
          <w:p w14:paraId="5907EED6" w14:textId="77777777" w:rsidR="00CA6632" w:rsidRDefault="00CA6632" w:rsidP="008D0B99">
            <w:pPr>
              <w:jc w:val="both"/>
            </w:pPr>
          </w:p>
        </w:tc>
        <w:tc>
          <w:tcPr>
            <w:tcW w:w="2694" w:type="dxa"/>
            <w:shd w:val="clear" w:color="auto" w:fill="auto"/>
          </w:tcPr>
          <w:p w14:paraId="51F76953" w14:textId="6BACA377" w:rsidR="00CA6632" w:rsidRDefault="00CA6632" w:rsidP="008D0B99">
            <w:pPr>
              <w:jc w:val="both"/>
            </w:pPr>
          </w:p>
        </w:tc>
        <w:tc>
          <w:tcPr>
            <w:tcW w:w="1551" w:type="dxa"/>
          </w:tcPr>
          <w:p w14:paraId="16AFCECA" w14:textId="048A91BC" w:rsidR="00CA6632" w:rsidRDefault="006A1095" w:rsidP="008D0B99">
            <w:pPr>
              <w:jc w:val="both"/>
            </w:pPr>
            <w:r>
              <w:t>10%</w:t>
            </w:r>
          </w:p>
        </w:tc>
      </w:tr>
      <w:tr w:rsidR="00180323" w14:paraId="20DB0CF0" w14:textId="77777777" w:rsidTr="003D2E32">
        <w:tc>
          <w:tcPr>
            <w:tcW w:w="1507" w:type="dxa"/>
            <w:shd w:val="clear" w:color="auto" w:fill="auto"/>
          </w:tcPr>
          <w:p w14:paraId="39083186" w14:textId="77777777" w:rsidR="00180323" w:rsidRDefault="00180323" w:rsidP="008D0B99">
            <w:pPr>
              <w:jc w:val="both"/>
            </w:pPr>
          </w:p>
        </w:tc>
        <w:tc>
          <w:tcPr>
            <w:tcW w:w="1176" w:type="dxa"/>
            <w:shd w:val="clear" w:color="auto" w:fill="auto"/>
          </w:tcPr>
          <w:p w14:paraId="0A60A9FD" w14:textId="77777777" w:rsidR="00180323" w:rsidRDefault="00180323" w:rsidP="008D0B99">
            <w:pPr>
              <w:jc w:val="both"/>
            </w:pPr>
          </w:p>
        </w:tc>
        <w:tc>
          <w:tcPr>
            <w:tcW w:w="2088" w:type="dxa"/>
          </w:tcPr>
          <w:p w14:paraId="39660D40" w14:textId="77777777" w:rsidR="00180323" w:rsidRDefault="00180323" w:rsidP="008D0B99">
            <w:pPr>
              <w:jc w:val="both"/>
            </w:pPr>
          </w:p>
        </w:tc>
        <w:tc>
          <w:tcPr>
            <w:tcW w:w="2694" w:type="dxa"/>
            <w:shd w:val="clear" w:color="auto" w:fill="auto"/>
          </w:tcPr>
          <w:p w14:paraId="1B172EE3" w14:textId="77777777" w:rsidR="00180323" w:rsidRDefault="00180323" w:rsidP="008D0B99">
            <w:pPr>
              <w:jc w:val="both"/>
            </w:pPr>
          </w:p>
        </w:tc>
        <w:tc>
          <w:tcPr>
            <w:tcW w:w="1551" w:type="dxa"/>
          </w:tcPr>
          <w:p w14:paraId="636E7DC0" w14:textId="5E5F14F2" w:rsidR="00180323" w:rsidRDefault="006A1095" w:rsidP="008D0B99">
            <w:pPr>
              <w:jc w:val="both"/>
            </w:pPr>
            <w:r>
              <w:t>10%</w:t>
            </w:r>
          </w:p>
        </w:tc>
      </w:tr>
      <w:tr w:rsidR="00180323" w14:paraId="6A0F4C66" w14:textId="77777777" w:rsidTr="003D2E32">
        <w:tc>
          <w:tcPr>
            <w:tcW w:w="1507" w:type="dxa"/>
            <w:shd w:val="clear" w:color="auto" w:fill="auto"/>
          </w:tcPr>
          <w:p w14:paraId="05582375" w14:textId="77777777" w:rsidR="00180323" w:rsidRDefault="00180323" w:rsidP="008D0B99">
            <w:pPr>
              <w:jc w:val="both"/>
            </w:pPr>
          </w:p>
        </w:tc>
        <w:tc>
          <w:tcPr>
            <w:tcW w:w="1176" w:type="dxa"/>
            <w:shd w:val="clear" w:color="auto" w:fill="auto"/>
          </w:tcPr>
          <w:p w14:paraId="2154E485" w14:textId="77777777" w:rsidR="00180323" w:rsidRDefault="00180323" w:rsidP="008D0B99">
            <w:pPr>
              <w:jc w:val="both"/>
            </w:pPr>
          </w:p>
        </w:tc>
        <w:tc>
          <w:tcPr>
            <w:tcW w:w="2088" w:type="dxa"/>
          </w:tcPr>
          <w:p w14:paraId="50CF91D1" w14:textId="77777777" w:rsidR="00180323" w:rsidRDefault="00180323" w:rsidP="008D0B99">
            <w:pPr>
              <w:jc w:val="both"/>
            </w:pPr>
          </w:p>
        </w:tc>
        <w:tc>
          <w:tcPr>
            <w:tcW w:w="2694" w:type="dxa"/>
            <w:shd w:val="clear" w:color="auto" w:fill="auto"/>
          </w:tcPr>
          <w:p w14:paraId="4619CE0D" w14:textId="77777777" w:rsidR="00180323" w:rsidRDefault="00180323" w:rsidP="008D0B99">
            <w:pPr>
              <w:jc w:val="both"/>
            </w:pPr>
          </w:p>
        </w:tc>
        <w:tc>
          <w:tcPr>
            <w:tcW w:w="1551" w:type="dxa"/>
          </w:tcPr>
          <w:p w14:paraId="67029B5E" w14:textId="05D6CA6A" w:rsidR="00180323" w:rsidRDefault="006A1095" w:rsidP="008D0B99">
            <w:pPr>
              <w:jc w:val="both"/>
            </w:pPr>
            <w:r>
              <w:t>10%</w:t>
            </w:r>
          </w:p>
        </w:tc>
      </w:tr>
    </w:tbl>
    <w:p w14:paraId="1085C65C" w14:textId="77777777" w:rsidR="00CA6632" w:rsidRDefault="00CA6632" w:rsidP="00CA6632"/>
    <w:p w14:paraId="48F16AEE" w14:textId="77777777" w:rsidR="00CA6632" w:rsidRDefault="00CA6632" w:rsidP="00CA6632">
      <w:pPr>
        <w:jc w:val="both"/>
      </w:pPr>
    </w:p>
    <w:p w14:paraId="0F25D633" w14:textId="5FE9E83B" w:rsidR="00CA6632" w:rsidRDefault="00CA6632" w:rsidP="00CA6632">
      <w:pPr>
        <w:jc w:val="both"/>
      </w:pPr>
      <w:r w:rsidRPr="00535A54">
        <w:t xml:space="preserve">Groups should provide a </w:t>
      </w:r>
      <w:r>
        <w:t>summary of the project description</w:t>
      </w:r>
    </w:p>
    <w:p w14:paraId="2B7F0A0F" w14:textId="321CF43A" w:rsidR="00B97934" w:rsidRDefault="00B97934" w:rsidP="00CA6632">
      <w:pPr>
        <w:jc w:val="both"/>
      </w:pPr>
      <w:r>
        <w:t>Our project is one that helps in solving transportation problem by finding all possible paths from a user-defined source to a destination and selecting the most optimal path or route based on both distance and time needed to complete each path.</w:t>
      </w:r>
    </w:p>
    <w:p w14:paraId="46BEE7A1" w14:textId="24C8E973" w:rsidR="00CA6632" w:rsidRDefault="00CA6632" w:rsidP="00CA6632">
      <w:pPr>
        <w:jc w:val="both"/>
      </w:pPr>
    </w:p>
    <w:p w14:paraId="7F6EBED8" w14:textId="1BD21A75" w:rsidR="00CA6632" w:rsidRDefault="00CA6632" w:rsidP="00CA6632">
      <w:pPr>
        <w:jc w:val="both"/>
      </w:pPr>
      <w:r>
        <w:t>Describe the objectives achieved by the group</w:t>
      </w:r>
    </w:p>
    <w:p w14:paraId="664DB59F" w14:textId="47165B0F" w:rsidR="00B97934" w:rsidRDefault="00B97934" w:rsidP="00CA6632">
      <w:pPr>
        <w:jc w:val="both"/>
      </w:pPr>
      <w:r>
        <w:t>We have been able to obtain distances between various points on UG campus</w:t>
      </w:r>
      <w:r w:rsidR="006D7AF4">
        <w:t xml:space="preserve"> and travel time between them</w:t>
      </w:r>
      <w:r>
        <w:t xml:space="preserve"> and have created graph data structure</w:t>
      </w:r>
      <w:r w:rsidR="00283390">
        <w:t>s</w:t>
      </w:r>
      <w:r>
        <w:t xml:space="preserve"> with these values. </w:t>
      </w:r>
      <w:r w:rsidR="00283390">
        <w:t>These</w:t>
      </w:r>
      <w:r>
        <w:t xml:space="preserve"> graph</w:t>
      </w:r>
      <w:r w:rsidR="00283390">
        <w:t>s</w:t>
      </w:r>
      <w:r>
        <w:t xml:space="preserve"> is now manipulated to get all paths between</w:t>
      </w:r>
      <w:r w:rsidR="00B6185E">
        <w:t xml:space="preserve"> </w:t>
      </w:r>
      <w:r>
        <w:t>two point and optimal path between those points</w:t>
      </w:r>
      <w:r w:rsidR="00B6185E">
        <w:t xml:space="preserve">. </w:t>
      </w:r>
    </w:p>
    <w:p w14:paraId="120D937C" w14:textId="77777777" w:rsidR="00CA6632" w:rsidRDefault="00CA6632" w:rsidP="00CA6632">
      <w:pPr>
        <w:jc w:val="both"/>
      </w:pPr>
    </w:p>
    <w:p w14:paraId="4AB0B213" w14:textId="41D6048C" w:rsidR="00CA6632" w:rsidRDefault="00CA6632" w:rsidP="00CA6632">
      <w:pPr>
        <w:jc w:val="both"/>
      </w:pPr>
      <w:r>
        <w:t>Describe the key features of the system developed</w:t>
      </w:r>
    </w:p>
    <w:p w14:paraId="4A793837" w14:textId="0E55675C" w:rsidR="006D7AF4" w:rsidRDefault="006D7AF4" w:rsidP="00CA6632">
      <w:pPr>
        <w:jc w:val="both"/>
      </w:pPr>
      <w:r>
        <w:t>The system will have a UI that will prompt the user to enter the source and destination. The algorithms will be used to compute all paths and optimum paths and displayed to the user</w:t>
      </w:r>
      <w:r w:rsidR="00283390">
        <w:t xml:space="preserve"> as well as the shortest time for the optimum distance.</w:t>
      </w:r>
    </w:p>
    <w:p w14:paraId="6AAD3943" w14:textId="77777777" w:rsidR="00CA6632" w:rsidRPr="00535A54" w:rsidRDefault="00CA6632" w:rsidP="00CA6632">
      <w:pPr>
        <w:jc w:val="both"/>
      </w:pPr>
    </w:p>
    <w:p w14:paraId="58A76A66" w14:textId="755E4B90" w:rsidR="00CA6632" w:rsidRDefault="00CA6632" w:rsidP="00CA6632">
      <w:pPr>
        <w:jc w:val="both"/>
      </w:pPr>
      <w:r>
        <w:t>Describe the algorithms used and how you integrated these algorithms in your project</w:t>
      </w:r>
    </w:p>
    <w:p w14:paraId="3D85BDDC" w14:textId="658DFE99" w:rsidR="006D7AF4" w:rsidRDefault="006D7AF4" w:rsidP="00CA6632">
      <w:pPr>
        <w:jc w:val="both"/>
      </w:pPr>
      <w:r>
        <w:t>In searching for all routes between two points, a modified Depth-First Search was used on the graph which produced all the paths. Then, Vogel’s Approximation was used to compute the shortest distance between the points. North-West Corner Method was then used to compute the shortest time for the optimum distance.</w:t>
      </w:r>
    </w:p>
    <w:p w14:paraId="03B7AC2F" w14:textId="385530CF" w:rsidR="00CA6632" w:rsidRDefault="00CA6632" w:rsidP="00CA6632">
      <w:pPr>
        <w:jc w:val="both"/>
      </w:pPr>
    </w:p>
    <w:p w14:paraId="11B51D4D" w14:textId="77777777" w:rsidR="00180323" w:rsidRDefault="00180323" w:rsidP="00CA6632">
      <w:pPr>
        <w:jc w:val="both"/>
      </w:pPr>
    </w:p>
    <w:p w14:paraId="4F711A9A" w14:textId="77777777" w:rsidR="00180323" w:rsidRDefault="00180323" w:rsidP="00CA6632">
      <w:pPr>
        <w:jc w:val="both"/>
      </w:pPr>
    </w:p>
    <w:p w14:paraId="373E55B5" w14:textId="6C31D97A" w:rsidR="00CA6632" w:rsidRDefault="00CA6632" w:rsidP="00CA6632">
      <w:pPr>
        <w:jc w:val="both"/>
      </w:pPr>
      <w:r>
        <w:lastRenderedPageBreak/>
        <w:t>Describe you have learnt</w:t>
      </w:r>
    </w:p>
    <w:p w14:paraId="086C1E72" w14:textId="72E38F82" w:rsidR="00283390" w:rsidRDefault="00283390" w:rsidP="00CA6632">
      <w:pPr>
        <w:jc w:val="both"/>
      </w:pPr>
      <w:r>
        <w:t>As a group, we have gained a deeper understanding of data structures and algorithms in general and how to create, modify and use many complex algorithms</w:t>
      </w:r>
    </w:p>
    <w:p w14:paraId="03276F93" w14:textId="1AF000B1" w:rsidR="00CA6632" w:rsidRDefault="00CA6632" w:rsidP="00CA6632">
      <w:pPr>
        <w:jc w:val="both"/>
      </w:pPr>
    </w:p>
    <w:p w14:paraId="0457592E" w14:textId="247E4DDB" w:rsidR="00CA6632" w:rsidRDefault="00CA6632" w:rsidP="00CA6632">
      <w:pPr>
        <w:jc w:val="both"/>
      </w:pPr>
      <w:r>
        <w:t xml:space="preserve">Describe the Project development process </w:t>
      </w:r>
    </w:p>
    <w:p w14:paraId="610B78A2" w14:textId="563BBCAA" w:rsidR="00CA6632" w:rsidRDefault="00283390" w:rsidP="00CA6632">
      <w:pPr>
        <w:jc w:val="both"/>
      </w:pPr>
      <w:r>
        <w:t xml:space="preserve">In the first week of the project, we worked on generally understanding the project requirements and gathering enough knowledge since not all of us were experienced with algorithms from the beginning. </w:t>
      </w:r>
    </w:p>
    <w:p w14:paraId="4CC1B2B4" w14:textId="02F6484B" w:rsidR="00283390" w:rsidRDefault="00283390" w:rsidP="00CA6632">
      <w:pPr>
        <w:jc w:val="both"/>
      </w:pPr>
      <w:r>
        <w:t>In the second and third weeks, we worked on gathering the data needed for the project and creating the necessary algorithms as fully</w:t>
      </w:r>
      <w:r w:rsidR="003D2E32">
        <w:t xml:space="preserve"> </w:t>
      </w:r>
      <w:r>
        <w:t>functional standalone Java apps and thoroughly testing them</w:t>
      </w:r>
    </w:p>
    <w:p w14:paraId="0BBC4AA3" w14:textId="6E888CA6" w:rsidR="00283390" w:rsidRDefault="00283390" w:rsidP="00CA6632">
      <w:pPr>
        <w:jc w:val="both"/>
      </w:pPr>
      <w:r>
        <w:t xml:space="preserve">In </w:t>
      </w:r>
      <w:r w:rsidR="003D2E32">
        <w:t>the fourth week, we worked on integrating the algorithms and binding the data values gathered to the algorithms.</w:t>
      </w:r>
    </w:p>
    <w:p w14:paraId="4DF6E884" w14:textId="1442F15D" w:rsidR="00CA6632" w:rsidRDefault="00CA6632" w:rsidP="00CA6632">
      <w:pPr>
        <w:jc w:val="both"/>
      </w:pPr>
    </w:p>
    <w:p w14:paraId="6732355B" w14:textId="52F81F5E" w:rsidR="00CA6632" w:rsidRDefault="00CA6632" w:rsidP="00CA6632">
      <w:pPr>
        <w:jc w:val="both"/>
      </w:pPr>
      <w:r>
        <w:t>Provide the User interface</w:t>
      </w:r>
    </w:p>
    <w:p w14:paraId="13D84460" w14:textId="724C3357" w:rsidR="003D2E32" w:rsidRDefault="003D2E32" w:rsidP="00CA6632">
      <w:pPr>
        <w:jc w:val="both"/>
      </w:pPr>
      <w:r>
        <w:t>[Image File Here]</w:t>
      </w:r>
    </w:p>
    <w:p w14:paraId="579413D0" w14:textId="66C8F671" w:rsidR="00CA6632" w:rsidRDefault="00CA6632" w:rsidP="00CA6632">
      <w:pPr>
        <w:jc w:val="both"/>
      </w:pPr>
    </w:p>
    <w:p w14:paraId="7CD2A217" w14:textId="5C6A8268" w:rsidR="00CA6632" w:rsidRDefault="00CA6632" w:rsidP="00CA6632">
      <w:pPr>
        <w:jc w:val="both"/>
      </w:pPr>
      <w:r>
        <w:t>Describe you</w:t>
      </w:r>
      <w:r w:rsidR="003D2E32">
        <w:t>r</w:t>
      </w:r>
      <w:r>
        <w:t xml:space="preserve"> challenges if any</w:t>
      </w:r>
    </w:p>
    <w:p w14:paraId="23F3D621" w14:textId="56B40386" w:rsidR="003D2E32" w:rsidRDefault="003D2E32" w:rsidP="00CA6632">
      <w:pPr>
        <w:jc w:val="both"/>
      </w:pPr>
      <w:r>
        <w:t>We had some trouble with collaboration and communication as a group because we all had different timetables and schedules. But we found a way around that and figured out how to maximize one another’s expertise to make full use of everyone</w:t>
      </w:r>
    </w:p>
    <w:p w14:paraId="49217893" w14:textId="241B81EF" w:rsidR="00CA6632" w:rsidRDefault="00CA6632" w:rsidP="00CA6632">
      <w:pPr>
        <w:jc w:val="both"/>
      </w:pPr>
    </w:p>
    <w:p w14:paraId="46A32BC3" w14:textId="37A14CC9" w:rsidR="00CA6632" w:rsidRDefault="00CA6632" w:rsidP="00CA6632">
      <w:pPr>
        <w:jc w:val="both"/>
      </w:pPr>
    </w:p>
    <w:p w14:paraId="420B7B62" w14:textId="4D893990" w:rsidR="00CA6632" w:rsidRDefault="00CA6632" w:rsidP="00CA6632">
      <w:pPr>
        <w:jc w:val="both"/>
      </w:pPr>
    </w:p>
    <w:p w14:paraId="247236C9" w14:textId="77777777" w:rsidR="00CA6632" w:rsidRDefault="00CA6632" w:rsidP="00CA6632">
      <w:pPr>
        <w:jc w:val="both"/>
      </w:pPr>
    </w:p>
    <w:sectPr w:rsidR="00CA66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IRhgZmBpZGphZGSjpKwanFxZn5eSAFhrUAutEV6CwAAAA="/>
  </w:docVars>
  <w:rsids>
    <w:rsidRoot w:val="00CA6632"/>
    <w:rsid w:val="00180323"/>
    <w:rsid w:val="00283390"/>
    <w:rsid w:val="003D2E32"/>
    <w:rsid w:val="004222A8"/>
    <w:rsid w:val="006A1095"/>
    <w:rsid w:val="006D7AF4"/>
    <w:rsid w:val="00910966"/>
    <w:rsid w:val="00B6185E"/>
    <w:rsid w:val="00B97934"/>
    <w:rsid w:val="00CA6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40617"/>
  <w15:chartTrackingRefBased/>
  <w15:docId w15:val="{6F55FED9-E56B-B046-89E1-1696CF000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663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qFormat/>
    <w:rsid w:val="00CA663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A6632"/>
    <w:rPr>
      <w:rFonts w:ascii="Arial" w:eastAsia="Times New Roman" w:hAnsi="Arial" w:cs="Arial"/>
      <w:b/>
      <w:bCs/>
      <w:kern w:val="32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39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Kofi S. Adu-Manu</dc:creator>
  <cp:keywords/>
  <dc:description/>
  <cp:lastModifiedBy>ECHESI  FRANCIS</cp:lastModifiedBy>
  <cp:revision>5</cp:revision>
  <dcterms:created xsi:type="dcterms:W3CDTF">2021-11-23T08:55:00Z</dcterms:created>
  <dcterms:modified xsi:type="dcterms:W3CDTF">2021-11-23T09:20:00Z</dcterms:modified>
</cp:coreProperties>
</file>